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91962" w14:textId="505A9754" w:rsidR="00E04928" w:rsidRDefault="001668A0" w:rsidP="006020BE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CDD7E97" wp14:editId="481D29E8">
                <wp:simplePos x="0" y="0"/>
                <wp:positionH relativeFrom="column">
                  <wp:posOffset>-444499</wp:posOffset>
                </wp:positionH>
                <wp:positionV relativeFrom="paragraph">
                  <wp:posOffset>298450</wp:posOffset>
                </wp:positionV>
                <wp:extent cx="2082800" cy="939800"/>
                <wp:effectExtent l="0" t="0" r="0" b="0"/>
                <wp:wrapNone/>
                <wp:docPr id="152708527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8280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1F6095" w14:textId="099A3B8E" w:rsidR="00E04928" w:rsidRPr="00981AB0" w:rsidRDefault="00322AEC" w:rsidP="00E04928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3333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3333FF"/>
                                <w:sz w:val="32"/>
                                <w:szCs w:val="32"/>
                              </w:rPr>
                              <w:t>f</w:t>
                            </w:r>
                            <w:r w:rsidR="00E04928" w:rsidRPr="00981AB0">
                              <w:rPr>
                                <w:b/>
                                <w:bCs/>
                                <w:color w:val="3333FF"/>
                                <w:sz w:val="32"/>
                                <w:szCs w:val="32"/>
                              </w:rPr>
                              <w:t>ree</w:t>
                            </w:r>
                          </w:p>
                          <w:p w14:paraId="3E3114C8" w14:textId="0BC508C4" w:rsidR="00E04928" w:rsidRPr="00981AB0" w:rsidRDefault="00E04928" w:rsidP="00E04928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3333FF"/>
                                <w:sz w:val="32"/>
                                <w:szCs w:val="32"/>
                              </w:rPr>
                            </w:pPr>
                            <w:r w:rsidRPr="00981AB0">
                              <w:rPr>
                                <w:b/>
                                <w:bCs/>
                                <w:color w:val="3333FF"/>
                                <w:sz w:val="32"/>
                                <w:szCs w:val="32"/>
                              </w:rPr>
                              <w:t>drop-in</w:t>
                            </w:r>
                          </w:p>
                          <w:p w14:paraId="54782950" w14:textId="199BDEF4" w:rsidR="00E04928" w:rsidRPr="00981AB0" w:rsidRDefault="00E04928" w:rsidP="00E04928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3333FF"/>
                                <w:sz w:val="32"/>
                                <w:szCs w:val="32"/>
                              </w:rPr>
                            </w:pPr>
                            <w:r w:rsidRPr="00981AB0">
                              <w:rPr>
                                <w:b/>
                                <w:bCs/>
                                <w:color w:val="3333FF"/>
                                <w:sz w:val="32"/>
                                <w:szCs w:val="32"/>
                              </w:rPr>
                              <w:t>no appoint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DD7E97" id="Rectangle 3" o:spid="_x0000_s1026" style="position:absolute;left:0;text-align:left;margin-left:-35pt;margin-top:23.5pt;width:164pt;height:7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" stroked="f">
                <v:textbox>
                  <w:txbxContent>
                    <w:p w14:paraId="1B1F6095" w14:textId="099A3B8E" w:rsidR="00E04928" w:rsidRPr="00981AB0" w:rsidRDefault="00322AEC" w:rsidP="00E04928">
                      <w:pPr>
                        <w:pStyle w:val="NoSpacing"/>
                        <w:jc w:val="center"/>
                        <w:rPr>
                          <w:b/>
                          <w:bCs/>
                          <w:color w:val="3333FF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3333FF"/>
                          <w:sz w:val="32"/>
                          <w:szCs w:val="32"/>
                        </w:rPr>
                        <w:t>f</w:t>
                      </w:r>
                      <w:r w:rsidR="00E04928" w:rsidRPr="00981AB0">
                        <w:rPr>
                          <w:b/>
                          <w:bCs/>
                          <w:color w:val="3333FF"/>
                          <w:sz w:val="32"/>
                          <w:szCs w:val="32"/>
                        </w:rPr>
                        <w:t>ree</w:t>
                      </w:r>
                    </w:p>
                    <w:p w14:paraId="3E3114C8" w14:textId="0BC508C4" w:rsidR="00E04928" w:rsidRPr="00981AB0" w:rsidRDefault="00E04928" w:rsidP="00E04928">
                      <w:pPr>
                        <w:pStyle w:val="NoSpacing"/>
                        <w:jc w:val="center"/>
                        <w:rPr>
                          <w:b/>
                          <w:bCs/>
                          <w:color w:val="3333FF"/>
                          <w:sz w:val="32"/>
                          <w:szCs w:val="32"/>
                        </w:rPr>
                      </w:pPr>
                      <w:r w:rsidRPr="00981AB0">
                        <w:rPr>
                          <w:b/>
                          <w:bCs/>
                          <w:color w:val="3333FF"/>
                          <w:sz w:val="32"/>
                          <w:szCs w:val="32"/>
                        </w:rPr>
                        <w:t>drop-in</w:t>
                      </w:r>
                    </w:p>
                    <w:p w14:paraId="54782950" w14:textId="199BDEF4" w:rsidR="00E04928" w:rsidRPr="00981AB0" w:rsidRDefault="00E04928" w:rsidP="00E04928">
                      <w:pPr>
                        <w:pStyle w:val="NoSpacing"/>
                        <w:jc w:val="center"/>
                        <w:rPr>
                          <w:b/>
                          <w:bCs/>
                          <w:color w:val="3333FF"/>
                          <w:sz w:val="32"/>
                          <w:szCs w:val="32"/>
                        </w:rPr>
                      </w:pPr>
                      <w:r w:rsidRPr="00981AB0">
                        <w:rPr>
                          <w:b/>
                          <w:bCs/>
                          <w:color w:val="3333FF"/>
                          <w:sz w:val="32"/>
                          <w:szCs w:val="32"/>
                        </w:rPr>
                        <w:t>no appointments</w:t>
                      </w:r>
                    </w:p>
                  </w:txbxContent>
                </v:textbox>
              </v:rect>
            </w:pict>
          </mc:Fallback>
        </mc:AlternateContent>
      </w:r>
    </w:p>
    <w:p w14:paraId="24C510E3" w14:textId="3E6C5BC4" w:rsidR="00E04928" w:rsidRDefault="001668A0" w:rsidP="006020BE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96A9CBB" wp14:editId="53D5759E">
                <wp:simplePos x="0" y="0"/>
                <wp:positionH relativeFrom="margin">
                  <wp:posOffset>1536700</wp:posOffset>
                </wp:positionH>
                <wp:positionV relativeFrom="paragraph">
                  <wp:posOffset>6350</wp:posOffset>
                </wp:positionV>
                <wp:extent cx="4787900" cy="990600"/>
                <wp:effectExtent l="0" t="0" r="0" b="0"/>
                <wp:wrapNone/>
                <wp:docPr id="81554971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87900" cy="990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9C9D4E" w14:textId="27F49C4D" w:rsidR="00E04928" w:rsidRPr="00733922" w:rsidRDefault="00E04928" w:rsidP="00E04928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33922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Mathematics Learning Center </w:t>
                            </w:r>
                            <w:r w:rsidR="00F90DAA" w:rsidRPr="00733922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Tutoring </w:t>
                            </w:r>
                            <w:r w:rsidRPr="00733922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Schedule</w:t>
                            </w:r>
                          </w:p>
                          <w:p w14:paraId="2A1700BA" w14:textId="77777777" w:rsidR="00981AB0" w:rsidRPr="00733922" w:rsidRDefault="00981AB0" w:rsidP="00E04928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C00000"/>
                                <w:sz w:val="16"/>
                                <w:szCs w:val="16"/>
                              </w:rPr>
                            </w:pPr>
                          </w:p>
                          <w:p w14:paraId="4C74A69D" w14:textId="6BEE253A" w:rsidR="00E04928" w:rsidRPr="006020BE" w:rsidRDefault="00E04928" w:rsidP="00E04928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C00000"/>
                                <w:sz w:val="28"/>
                                <w:szCs w:val="28"/>
                              </w:rPr>
                            </w:pPr>
                            <w:r w:rsidRPr="006020BE">
                              <w:rPr>
                                <w:b/>
                                <w:bCs/>
                                <w:color w:val="C00000"/>
                                <w:sz w:val="28"/>
                                <w:szCs w:val="28"/>
                              </w:rPr>
                              <w:t>Room 124, 25 University Aven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6A9CBB" id="Rectangle 2" o:spid="_x0000_s1027" style="position:absolute;left:0;text-align:left;margin-left:121pt;margin-top:.5pt;width:377pt;height:78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" stroked="f">
                <v:textbox>
                  <w:txbxContent>
                    <w:p w14:paraId="3F9C9D4E" w14:textId="27F49C4D" w:rsidR="00E04928" w:rsidRPr="00733922" w:rsidRDefault="00E04928" w:rsidP="00E04928">
                      <w:pPr>
                        <w:pStyle w:val="NoSpacing"/>
                        <w:jc w:val="center"/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733922">
                        <w:rPr>
                          <w:b/>
                          <w:bCs/>
                          <w:sz w:val="36"/>
                          <w:szCs w:val="36"/>
                        </w:rPr>
                        <w:t xml:space="preserve">Mathematics Learning Center </w:t>
                      </w:r>
                      <w:r w:rsidR="00F90DAA" w:rsidRPr="00733922">
                        <w:rPr>
                          <w:b/>
                          <w:bCs/>
                          <w:sz w:val="36"/>
                          <w:szCs w:val="36"/>
                        </w:rPr>
                        <w:t xml:space="preserve">Tutoring </w:t>
                      </w:r>
                      <w:r w:rsidRPr="00733922">
                        <w:rPr>
                          <w:b/>
                          <w:bCs/>
                          <w:sz w:val="36"/>
                          <w:szCs w:val="36"/>
                        </w:rPr>
                        <w:t>Schedule</w:t>
                      </w:r>
                    </w:p>
                    <w:p w14:paraId="2A1700BA" w14:textId="77777777" w:rsidR="00981AB0" w:rsidRPr="00733922" w:rsidRDefault="00981AB0" w:rsidP="00E04928">
                      <w:pPr>
                        <w:pStyle w:val="NoSpacing"/>
                        <w:jc w:val="center"/>
                        <w:rPr>
                          <w:b/>
                          <w:bCs/>
                          <w:color w:val="C00000"/>
                          <w:sz w:val="16"/>
                          <w:szCs w:val="16"/>
                        </w:rPr>
                      </w:pPr>
                    </w:p>
                    <w:p w14:paraId="4C74A69D" w14:textId="6BEE253A" w:rsidR="00E04928" w:rsidRPr="006020BE" w:rsidRDefault="00E04928" w:rsidP="00E04928">
                      <w:pPr>
                        <w:pStyle w:val="NoSpacing"/>
                        <w:jc w:val="center"/>
                        <w:rPr>
                          <w:b/>
                          <w:bCs/>
                          <w:color w:val="C00000"/>
                          <w:sz w:val="28"/>
                          <w:szCs w:val="28"/>
                        </w:rPr>
                      </w:pPr>
                      <w:r w:rsidRPr="006020BE">
                        <w:rPr>
                          <w:b/>
                          <w:bCs/>
                          <w:color w:val="C00000"/>
                          <w:sz w:val="28"/>
                          <w:szCs w:val="28"/>
                        </w:rPr>
                        <w:t>Room 124, 25 University Avenu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81AB0" w:rsidRPr="00E04928">
        <w:rPr>
          <w:noProof/>
        </w:rPr>
        <w:drawing>
          <wp:anchor distT="0" distB="0" distL="114300" distR="114300" simplePos="0" relativeHeight="251657728" behindDoc="0" locked="0" layoutInCell="1" allowOverlap="1" wp14:anchorId="1DC1688C" wp14:editId="46A82B58">
            <wp:simplePos x="0" y="0"/>
            <wp:positionH relativeFrom="column">
              <wp:posOffset>6597650</wp:posOffset>
            </wp:positionH>
            <wp:positionV relativeFrom="paragraph">
              <wp:posOffset>19050</wp:posOffset>
            </wp:positionV>
            <wp:extent cx="1558129" cy="868045"/>
            <wp:effectExtent l="0" t="0" r="4445" b="8255"/>
            <wp:wrapNone/>
            <wp:docPr id="866333404" name="Picture 1" descr="A building with stairs and railing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333404" name="Picture 1" descr="A building with stairs and railings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129" cy="868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711502" w14:textId="6F12F4BC" w:rsidR="00474A4C" w:rsidRDefault="00474A4C" w:rsidP="006020BE">
      <w:pPr>
        <w:jc w:val="center"/>
      </w:pPr>
    </w:p>
    <w:p w14:paraId="61C7AC8A" w14:textId="6EE0E7DB" w:rsidR="00E04928" w:rsidRDefault="005109E3" w:rsidP="006020BE">
      <w:pPr>
        <w:jc w:val="center"/>
      </w:pPr>
      <w:r w:rsidRPr="005109E3">
        <w:drawing>
          <wp:anchor distT="0" distB="0" distL="114300" distR="114300" simplePos="0" relativeHeight="251659776" behindDoc="0" locked="0" layoutInCell="1" allowOverlap="1" wp14:anchorId="43AF3C74" wp14:editId="73A13C52">
            <wp:simplePos x="0" y="0"/>
            <wp:positionH relativeFrom="margin">
              <wp:align>right</wp:align>
            </wp:positionH>
            <wp:positionV relativeFrom="paragraph">
              <wp:posOffset>303969</wp:posOffset>
            </wp:positionV>
            <wp:extent cx="8363243" cy="4028953"/>
            <wp:effectExtent l="0" t="0" r="0" b="0"/>
            <wp:wrapNone/>
            <wp:docPr id="165109584" name="Picture 1" descr="A calendar with sun and blue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109584" name="Picture 1" descr="A calendar with sun and blue squares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63243" cy="40289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4C15DB" w14:textId="317EF745" w:rsidR="00E04928" w:rsidRDefault="00E04928" w:rsidP="00981AB0">
      <w:pPr>
        <w:ind w:hanging="990"/>
        <w:jc w:val="center"/>
      </w:pPr>
    </w:p>
    <w:p w14:paraId="6529B1B5" w14:textId="75C5A4BD" w:rsidR="00E04928" w:rsidRDefault="00E04928" w:rsidP="006020BE">
      <w:pPr>
        <w:jc w:val="center"/>
      </w:pPr>
    </w:p>
    <w:sectPr w:rsidR="00E04928" w:rsidSect="006020B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2NDI0N7W0sLAAUko6SsGpxcWZ+XkgBYa1AHzEYfwsAAAA"/>
  </w:docVars>
  <w:rsids>
    <w:rsidRoot w:val="00E04928"/>
    <w:rsid w:val="000579BC"/>
    <w:rsid w:val="001668A0"/>
    <w:rsid w:val="002B0B1E"/>
    <w:rsid w:val="00322AEC"/>
    <w:rsid w:val="00474A4C"/>
    <w:rsid w:val="005109E3"/>
    <w:rsid w:val="006020BE"/>
    <w:rsid w:val="00733922"/>
    <w:rsid w:val="00981AB0"/>
    <w:rsid w:val="009D6DB9"/>
    <w:rsid w:val="00DD10D7"/>
    <w:rsid w:val="00E04928"/>
    <w:rsid w:val="00F90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C00D8"/>
  <w15:chartTrackingRefBased/>
  <w15:docId w15:val="{8E3DC34F-95BD-4C6F-B637-07ECA2073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0492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1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15</cp:revision>
  <cp:lastPrinted>2023-08-27T15:34:00Z</cp:lastPrinted>
  <dcterms:created xsi:type="dcterms:W3CDTF">2023-08-27T11:27:00Z</dcterms:created>
  <dcterms:modified xsi:type="dcterms:W3CDTF">2023-09-05T12:56:00Z</dcterms:modified>
</cp:coreProperties>
</file>